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tubéreus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tronellol; 3-methyl-4-(2,6,6-trimethyl-2-cyclohexen-1-yl)-3-buten-2-one; isoeuge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thanone, 1-(3-methyl-2-benzofuran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3911-5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429-1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quatic Acute 1, H400</w:t>
              <w:br/>
              <w:t>Aquatic Chronic 1, H410 (M=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Fleur blanch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methyl-4-(2,6,6-trimethyl-2-cyclohexen-1-yl)-3-buten-2-one (127-5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anone, 1-(3-methyl-2-benzofuranyl)- (23911-56-0)</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 – 2000 mg/kg de poids corporel Animal: rat, Guideline: EU Method B.1 (Acute Toxicity (Oral)),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3-methyl-4-(2,6,6-trimethyl-2-cyclohexen-1-yl)-3-buten-2-one (127-5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30 mg/kg de poids corporel Animal: rat, Animal sex: male,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50 mg/kg de poids corporel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tubéreus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methyl-4-(2,6,6-trimethyl-2-cyclohexen-1-yl)-3-buten-2-one (127-5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0,9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anone, 1-(3-methyl-2-benzofuranyl)- (23911-56-0)</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15,6 mg/l Test organisms (species): other:</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2,4 – 22,1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tubéreus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anone, 1-(3-methyl-2-benzofuranyl)- (23911-5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3-methyl-4-(2,6,6-trimethyl-2-cyclohexen-1-yl)-3-buten-2-one ; isoeugenol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methyl-4-(2,6,6-trimethyl-2-cyclohexen-1-yl)-3-buten-2-one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7/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7/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tubéreus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tubéreus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7/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28B6349-E5D9-40D0-9FDE-424BB5C7D025}"/>
</file>

<file path=customXml/itemProps3.xml><?xml version="1.0" encoding="utf-8"?>
<ds:datastoreItem xmlns:ds="http://schemas.openxmlformats.org/officeDocument/2006/customXml" ds:itemID="{AB149333-EB7B-4ECD-8868-F3566CE5102C}"/>
</file>

<file path=customXml/itemProps4.xml><?xml version="1.0" encoding="utf-8"?>
<ds:datastoreItem xmlns:ds="http://schemas.openxmlformats.org/officeDocument/2006/customXml" ds:itemID="{19CD71D8-6E17-47BB-8758-BA9F8206D1FE}"/>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